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9693B" w14:textId="30DA3442" w:rsidR="00C1477F" w:rsidRPr="00F96EE2" w:rsidRDefault="1C777793" w:rsidP="05088344">
      <w:pPr>
        <w:spacing w:after="120"/>
        <w:jc w:val="center"/>
        <w:rPr>
          <w:rFonts w:ascii="Calibri" w:hAnsi="Calibri" w:cs="Calibri"/>
          <w:b/>
          <w:bCs/>
          <w:caps/>
          <w:sz w:val="32"/>
          <w:szCs w:val="32"/>
        </w:rPr>
      </w:pPr>
      <w:r w:rsidRPr="05088344">
        <w:rPr>
          <w:rFonts w:ascii="Calibri" w:hAnsi="Calibri" w:cs="Calibri"/>
          <w:b/>
          <w:bCs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095441EA" w:rsidR="0041369B" w:rsidRPr="00795C51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Lignes directrices pour remplir le formulaire Annexe GES</w:t>
            </w:r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3E13899D" w:rsidR="00876354" w:rsidRPr="00876354" w:rsidRDefault="00876354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5088344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5088344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EndPr/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2EAE8635" w14:textId="16DAF9E0" w:rsidR="05088344" w:rsidRDefault="05088344" w:rsidP="05088344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Bidi"/>
          <w:b/>
          <w:bCs/>
          <w:color w:val="61A60E"/>
        </w:rPr>
      </w:pPr>
    </w:p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122D1813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lastRenderedPageBreak/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2556A4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2556A4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2556A4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2556A4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2556A4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62D08" w14:textId="77777777" w:rsidR="003D46CB" w:rsidRDefault="003D46CB" w:rsidP="00015B82">
      <w:r>
        <w:separator/>
      </w:r>
    </w:p>
  </w:endnote>
  <w:endnote w:type="continuationSeparator" w:id="0">
    <w:p w14:paraId="21351B06" w14:textId="77777777" w:rsidR="003D46CB" w:rsidRDefault="003D46CB" w:rsidP="00015B82">
      <w:r>
        <w:continuationSeparator/>
      </w:r>
    </w:p>
  </w:endnote>
  <w:endnote w:type="continuationNotice" w:id="1">
    <w:p w14:paraId="650B318C" w14:textId="77777777" w:rsidR="003D46CB" w:rsidRDefault="003D46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56722D19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 w:rsidR="00A94B73">
      <w:rPr>
        <w:i/>
        <w:sz w:val="20"/>
      </w:rPr>
      <w:t>Mai-2025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271813" w14:textId="77777777" w:rsidR="003D46CB" w:rsidRDefault="003D46CB" w:rsidP="00015B82">
      <w:r>
        <w:separator/>
      </w:r>
    </w:p>
  </w:footnote>
  <w:footnote w:type="continuationSeparator" w:id="0">
    <w:p w14:paraId="549C7BC5" w14:textId="77777777" w:rsidR="003D46CB" w:rsidRDefault="003D46CB" w:rsidP="00015B82">
      <w:r>
        <w:continuationSeparator/>
      </w:r>
    </w:p>
  </w:footnote>
  <w:footnote w:type="continuationNotice" w:id="1">
    <w:p w14:paraId="7ECAB780" w14:textId="77777777" w:rsidR="003D46CB" w:rsidRDefault="003D46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ocumentProtection w:edit="forms" w:enforcement="0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B43D5"/>
    <w:rsid w:val="000B7060"/>
    <w:rsid w:val="000D6EB7"/>
    <w:rsid w:val="000E3353"/>
    <w:rsid w:val="000F3AF2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C4CB9"/>
    <w:rsid w:val="001D0BFD"/>
    <w:rsid w:val="001D7C31"/>
    <w:rsid w:val="001E131B"/>
    <w:rsid w:val="001F12E3"/>
    <w:rsid w:val="001F3EA2"/>
    <w:rsid w:val="001F4AE1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6A4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A34D4"/>
    <w:rsid w:val="003C0163"/>
    <w:rsid w:val="003C01F7"/>
    <w:rsid w:val="003C4628"/>
    <w:rsid w:val="003D0D95"/>
    <w:rsid w:val="003D170C"/>
    <w:rsid w:val="003D46CB"/>
    <w:rsid w:val="003D5E97"/>
    <w:rsid w:val="003D7C89"/>
    <w:rsid w:val="003E710C"/>
    <w:rsid w:val="00402DB2"/>
    <w:rsid w:val="00407B19"/>
    <w:rsid w:val="0041369B"/>
    <w:rsid w:val="00422AEB"/>
    <w:rsid w:val="004357A4"/>
    <w:rsid w:val="0044463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5A71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3073D"/>
    <w:rsid w:val="0053486A"/>
    <w:rsid w:val="00545B30"/>
    <w:rsid w:val="00546B51"/>
    <w:rsid w:val="005544EE"/>
    <w:rsid w:val="00555E2A"/>
    <w:rsid w:val="005736B1"/>
    <w:rsid w:val="00583060"/>
    <w:rsid w:val="00583B98"/>
    <w:rsid w:val="0058454D"/>
    <w:rsid w:val="005905A4"/>
    <w:rsid w:val="005946B0"/>
    <w:rsid w:val="005A2503"/>
    <w:rsid w:val="005C435E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AC"/>
    <w:rsid w:val="007331BE"/>
    <w:rsid w:val="00734F13"/>
    <w:rsid w:val="00735842"/>
    <w:rsid w:val="00742060"/>
    <w:rsid w:val="007467DC"/>
    <w:rsid w:val="00750ECC"/>
    <w:rsid w:val="00751A63"/>
    <w:rsid w:val="00754752"/>
    <w:rsid w:val="0076196E"/>
    <w:rsid w:val="007630BD"/>
    <w:rsid w:val="00775EB8"/>
    <w:rsid w:val="00780DD8"/>
    <w:rsid w:val="00787921"/>
    <w:rsid w:val="007929E2"/>
    <w:rsid w:val="00795C51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3CA2"/>
    <w:rsid w:val="00820974"/>
    <w:rsid w:val="008274D8"/>
    <w:rsid w:val="0084004F"/>
    <w:rsid w:val="00841B36"/>
    <w:rsid w:val="0085345C"/>
    <w:rsid w:val="00853581"/>
    <w:rsid w:val="00860447"/>
    <w:rsid w:val="00860E63"/>
    <w:rsid w:val="00871ED9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48E7"/>
    <w:rsid w:val="009353BA"/>
    <w:rsid w:val="009365B3"/>
    <w:rsid w:val="0094218E"/>
    <w:rsid w:val="00967043"/>
    <w:rsid w:val="00973DCA"/>
    <w:rsid w:val="00995428"/>
    <w:rsid w:val="009A14CD"/>
    <w:rsid w:val="009A28B5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4B73"/>
    <w:rsid w:val="00A969CF"/>
    <w:rsid w:val="00AA3A89"/>
    <w:rsid w:val="00AA40DD"/>
    <w:rsid w:val="00AA4FC8"/>
    <w:rsid w:val="00AB341A"/>
    <w:rsid w:val="00AB664F"/>
    <w:rsid w:val="00AC7BE0"/>
    <w:rsid w:val="00AD191E"/>
    <w:rsid w:val="00AD7117"/>
    <w:rsid w:val="00AE68FF"/>
    <w:rsid w:val="00AE7E2F"/>
    <w:rsid w:val="00AF6961"/>
    <w:rsid w:val="00B21326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3867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95450"/>
    <w:rsid w:val="00DA1724"/>
    <w:rsid w:val="00DA6BA7"/>
    <w:rsid w:val="00DB0D46"/>
    <w:rsid w:val="00DC3876"/>
    <w:rsid w:val="00DD2398"/>
    <w:rsid w:val="00E04B6F"/>
    <w:rsid w:val="00E06834"/>
    <w:rsid w:val="00E17FCB"/>
    <w:rsid w:val="00E24FEE"/>
    <w:rsid w:val="00E51B72"/>
    <w:rsid w:val="00E52980"/>
    <w:rsid w:val="00E53F33"/>
    <w:rsid w:val="00E5523B"/>
    <w:rsid w:val="00E66362"/>
    <w:rsid w:val="00E704F7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15DBC"/>
    <w:rsid w:val="00F22B6C"/>
    <w:rsid w:val="00F26B1E"/>
    <w:rsid w:val="00F31AF1"/>
    <w:rsid w:val="00F46DED"/>
    <w:rsid w:val="00F508E7"/>
    <w:rsid w:val="00F54350"/>
    <w:rsid w:val="00F56C34"/>
    <w:rsid w:val="00F627A5"/>
    <w:rsid w:val="00F8645E"/>
    <w:rsid w:val="00F9176B"/>
    <w:rsid w:val="00F96EE2"/>
    <w:rsid w:val="00FB2294"/>
    <w:rsid w:val="00FB27E5"/>
    <w:rsid w:val="00FB4036"/>
    <w:rsid w:val="00FB732B"/>
    <w:rsid w:val="00FC1A89"/>
    <w:rsid w:val="00FC432B"/>
    <w:rsid w:val="00FC4903"/>
    <w:rsid w:val="00FD2748"/>
    <w:rsid w:val="00FD6829"/>
    <w:rsid w:val="00FE3408"/>
    <w:rsid w:val="00FF219E"/>
    <w:rsid w:val="05088344"/>
    <w:rsid w:val="0678C846"/>
    <w:rsid w:val="1C777793"/>
    <w:rsid w:val="4D46C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00214B-13CA-4348-B104-515C9818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304A3E"/>
    <w:rsid w:val="003F0BFD"/>
    <w:rsid w:val="004F1A41"/>
    <w:rsid w:val="00672BCE"/>
    <w:rsid w:val="006A4BEC"/>
    <w:rsid w:val="007305EA"/>
    <w:rsid w:val="00754752"/>
    <w:rsid w:val="007B7BC5"/>
    <w:rsid w:val="008B0985"/>
    <w:rsid w:val="009A14CD"/>
    <w:rsid w:val="009C04D8"/>
    <w:rsid w:val="00AC126A"/>
    <w:rsid w:val="00AE68FF"/>
    <w:rsid w:val="00B03478"/>
    <w:rsid w:val="00B30954"/>
    <w:rsid w:val="00B83867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e98211-53b5-461f-ab6c-98d042c4e05d">
      <Terms xmlns="http://schemas.microsoft.com/office/infopath/2007/PartnerControls"/>
    </lcf76f155ced4ddcb4097134ff3c332f>
    <TaxCatchAll xmlns="a58e6a6e-7ab1-459d-88e7-25002fbad15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43A0127F8FD428F9F7DE4DBF04769" ma:contentTypeVersion="18" ma:contentTypeDescription="Crée un document." ma:contentTypeScope="" ma:versionID="e2ae8c9e25260f480f3970667e9d426e">
  <xsd:schema xmlns:xsd="http://www.w3.org/2001/XMLSchema" xmlns:xs="http://www.w3.org/2001/XMLSchema" xmlns:p="http://schemas.microsoft.com/office/2006/metadata/properties" xmlns:ns2="07e98211-53b5-461f-ab6c-98d042c4e05d" xmlns:ns3="a58e6a6e-7ab1-459d-88e7-25002fbad15f" targetNamespace="http://schemas.microsoft.com/office/2006/metadata/properties" ma:root="true" ma:fieldsID="9a413788ed3da91291d93b02b69d2e95" ns2:_="" ns3:_="">
    <xsd:import namespace="07e98211-53b5-461f-ab6c-98d042c4e05d"/>
    <xsd:import namespace="a58e6a6e-7ab1-459d-88e7-25002fbad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8211-53b5-461f-ab6c-98d042c4e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478ea4ff-f9c7-4308-980b-2ff056d2a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e6a6e-7ab1-459d-88e7-25002fbad1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b38553b-0d3f-47ec-a671-f640167fdb6a}" ma:internalName="TaxCatchAll" ma:showField="CatchAllData" ma:web="a58e6a6e-7ab1-459d-88e7-25002fbad1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DD22C0-23E2-4C9B-B856-430181AFD5CB}">
  <ds:schemaRefs>
    <ds:schemaRef ds:uri="http://schemas.microsoft.com/office/2006/metadata/properties"/>
    <ds:schemaRef ds:uri="http://schemas.microsoft.com/office/infopath/2007/PartnerControls"/>
    <ds:schemaRef ds:uri="de6764f0-a276-4cd1-aa40-9cc7c1e69a0f"/>
    <ds:schemaRef ds:uri="03be08c0-2890-4647-a219-ac88dabb1b2e"/>
  </ds:schemaRefs>
</ds:datastoreItem>
</file>

<file path=customXml/itemProps2.xml><?xml version="1.0" encoding="utf-8"?>
<ds:datastoreItem xmlns:ds="http://schemas.openxmlformats.org/officeDocument/2006/customXml" ds:itemID="{B1D285AC-E93D-4258-AAE4-09843A4BD06F}"/>
</file>

<file path=customXml/itemProps3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77</Words>
  <Characters>3728</Characters>
  <Application>Microsoft Office Word</Application>
  <DocSecurity>0</DocSecurity>
  <Lines>31</Lines>
  <Paragraphs>8</Paragraphs>
  <ScaleCrop>false</ScaleCrop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Nabila El Khadir</cp:lastModifiedBy>
  <cp:revision>2</cp:revision>
  <cp:lastPrinted>2019-05-10T21:13:00Z</cp:lastPrinted>
  <dcterms:created xsi:type="dcterms:W3CDTF">2025-06-18T17:28:00Z</dcterms:created>
  <dcterms:modified xsi:type="dcterms:W3CDTF">2025-06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43A0127F8FD428F9F7DE4DBF04769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